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86a68ad957231ac3ac8fd9b94312f377a1d10f"/>
    <w:p>
      <w:pPr>
        <w:pStyle w:val="Heading3"/>
      </w:pPr>
      <w:r>
        <w:t xml:space="preserve">Приглашаем на службу в должности сотрудника органа принудительного исполнения Российской Федерации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drawing>
          <wp:inline>
            <wp:extent cx="5334000" cy="38377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16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okolinka.mos.ru/social-spheres/useful-information/detail/12918834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188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okolinka.mos.ru" TargetMode="External" /><Relationship Type="http://schemas.openxmlformats.org/officeDocument/2006/relationships/hyperlink" Id="rId23" Target="http://sokolinka.mos.ru/social-spheres/useful-information/detail/129188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40:23Z</dcterms:created>
  <dcterms:modified xsi:type="dcterms:W3CDTF">2025-05-10T04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